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F7BDB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525</w:t>
      </w:r>
    </w:p>
    <w:p w14:paraId="283F328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215B1">
        <w:rPr>
          <w:rFonts w:ascii="Courier New" w:hAnsi="Courier New" w:cs="Courier New"/>
          <w:sz w:val="24"/>
          <w:szCs w:val="24"/>
        </w:rPr>
        <w:t>tgataacttatactaaaagataaactagcttaaaaattatactattactgttataatagacaatgagtataagttttttaaaataaagaggattaaataaatggctgttatcaaagca</w:t>
      </w:r>
    </w:p>
    <w:p w14:paraId="1B829188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936</w:t>
      </w:r>
    </w:p>
    <w:p w14:paraId="7B15C720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215B1">
        <w:rPr>
          <w:rFonts w:ascii="Courier New" w:hAnsi="Courier New" w:cs="Courier New"/>
          <w:sz w:val="24"/>
          <w:szCs w:val="24"/>
        </w:rPr>
        <w:t>tatttattaaagattctaataactagaatatatactactttactctcgcttttttttattctattatttgttgtacaaaaattttaataccatataaatcatgaaaaaatacatacta</w:t>
      </w:r>
    </w:p>
    <w:p w14:paraId="0D8503B9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397</w:t>
      </w:r>
    </w:p>
    <w:p w14:paraId="42EC95A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215B1">
        <w:rPr>
          <w:rFonts w:ascii="Courier New" w:hAnsi="Courier New" w:cs="Courier New"/>
          <w:sz w:val="24"/>
          <w:szCs w:val="24"/>
        </w:rPr>
        <w:t>caacagtcaaaaagtttatggttggatttgaaatgcttggagaatcgcaaagagatattactccagaattagcggcacaagttttaagagatttataatcatgatggactgtatcaaa</w:t>
      </w:r>
    </w:p>
    <w:p w14:paraId="09368336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096</w:t>
      </w:r>
    </w:p>
    <w:p w14:paraId="0B546A0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215B1">
        <w:rPr>
          <w:rFonts w:ascii="Courier New" w:hAnsi="Courier New" w:cs="Courier New"/>
          <w:sz w:val="24"/>
          <w:szCs w:val="24"/>
        </w:rPr>
        <w:t>aatcaaaactaactccagatcaaatgcaaaatgcaatgattgaattccaaaagcaagaaatggctgctcaaaagaaataagttaaaggagtaaatttagaatgactaagaaaaaactt</w:t>
      </w:r>
    </w:p>
    <w:p w14:paraId="4074B6AF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237</w:t>
      </w:r>
    </w:p>
    <w:p w14:paraId="58912220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215B1">
        <w:rPr>
          <w:rFonts w:ascii="Courier New" w:hAnsi="Courier New" w:cs="Courier New"/>
          <w:sz w:val="24"/>
          <w:szCs w:val="24"/>
        </w:rPr>
        <w:t>attttaaaagcatttaagtaaaaacacaaattttttgaataaaatagttgctaaaaaggttataatctcgatattagaactctgtattcaaaaatttagcatggaaaagtacctattc</w:t>
      </w:r>
    </w:p>
    <w:p w14:paraId="52D71B90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958</w:t>
      </w:r>
    </w:p>
    <w:p w14:paraId="21493968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215B1">
        <w:rPr>
          <w:rFonts w:ascii="Courier New" w:hAnsi="Courier New" w:cs="Courier New"/>
          <w:sz w:val="24"/>
          <w:szCs w:val="24"/>
        </w:rPr>
        <w:t>ctaaaataaataatctataaattatcaaaatacagaaaaattcaacttttattcttttttcgtttaaaatactagataaaatcaaataatccctaataatatggaaactattttagaa</w:t>
      </w:r>
    </w:p>
    <w:p w14:paraId="112C194F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802</w:t>
      </w:r>
    </w:p>
    <w:p w14:paraId="63D3ACF6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E167AF">
        <w:rPr>
          <w:rFonts w:ascii="Courier New" w:hAnsi="Courier New" w:cs="Courier New"/>
          <w:sz w:val="24"/>
          <w:szCs w:val="24"/>
        </w:rPr>
        <w:t>tatatagaagtatcgctgatgtggttgtggaaactaatggtgcaacagttaaaaatattgtgaataaaatatcgacatttttagtagaagaaactatcctgtgattagtaagttatca</w:t>
      </w:r>
    </w:p>
    <w:p w14:paraId="4A9F3B39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224</w:t>
      </w:r>
    </w:p>
    <w:p w14:paraId="59AFDC16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24F1A">
        <w:rPr>
          <w:rFonts w:ascii="Courier New" w:hAnsi="Courier New" w:cs="Courier New"/>
          <w:sz w:val="24"/>
          <w:szCs w:val="24"/>
        </w:rPr>
        <w:t>tatataaatcatgtatcttgataattttatgtcaaagggtgtctttaatgataattggcgtaactaagatactagatataacccaaataaggaaaataaaatgtctttaatgaaagaa</w:t>
      </w:r>
    </w:p>
    <w:p w14:paraId="4A9B24CA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669</w:t>
      </w:r>
    </w:p>
    <w:p w14:paraId="3CDF2955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24F1A">
        <w:rPr>
          <w:rFonts w:ascii="Courier New" w:hAnsi="Courier New" w:cs="Courier New"/>
          <w:sz w:val="24"/>
          <w:szCs w:val="24"/>
        </w:rPr>
        <w:t>atttataaagttgttaaaaaagtgacacgaataacaaataattatacacttttttctgctaacataaagtaatcaaagagatgtttaacttatttaagcaatgaaattttacttagtt</w:t>
      </w:r>
    </w:p>
    <w:p w14:paraId="5841747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225</w:t>
      </w:r>
    </w:p>
    <w:p w14:paraId="621D400F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651DB9">
        <w:rPr>
          <w:rFonts w:ascii="Courier New" w:hAnsi="Courier New" w:cs="Courier New"/>
          <w:sz w:val="24"/>
          <w:szCs w:val="24"/>
        </w:rPr>
        <w:t>atttgccgatgctgttattgatgctcaaggtctagatagagcagttgaagcaaaagctgatgaagccgctcaagcataagaaacaaacaaggataaaacaatgtcaaatatttctgct</w:t>
      </w:r>
    </w:p>
    <w:p w14:paraId="172F68F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240</w:t>
      </w:r>
    </w:p>
    <w:p w14:paraId="10DA0287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033957">
        <w:rPr>
          <w:rFonts w:ascii="Courier New" w:hAnsi="Courier New" w:cs="Courier New"/>
          <w:sz w:val="24"/>
          <w:szCs w:val="24"/>
        </w:rPr>
        <w:lastRenderedPageBreak/>
        <w:t>ttaatgaaacgtatgtctgctatgcaaggtatggcgaatatgccaggtctttttggtaaaagaaaataagtatatataaaatataaggatatcaaaatcaatgataggtgataaaaac</w:t>
      </w:r>
    </w:p>
    <w:p w14:paraId="169FBD20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795</w:t>
      </w:r>
    </w:p>
    <w:p w14:paraId="0927446D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033957">
        <w:rPr>
          <w:rFonts w:ascii="Courier New" w:hAnsi="Courier New" w:cs="Courier New"/>
          <w:sz w:val="24"/>
          <w:szCs w:val="24"/>
        </w:rPr>
        <w:t>tgatcagttgaaattagattacaacaaagtaagacaggctatgattacgcaagaacttgcagaaatttgttcaggtgcggcagcagtttaggagaagtaaatgagtacaggtaaaatt</w:t>
      </w:r>
    </w:p>
    <w:p w14:paraId="4278CE3B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730</w:t>
      </w:r>
    </w:p>
    <w:p w14:paraId="2F8C95F6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033957">
        <w:rPr>
          <w:rFonts w:ascii="Courier New" w:hAnsi="Courier New" w:cs="Courier New"/>
          <w:sz w:val="24"/>
          <w:szCs w:val="24"/>
        </w:rPr>
        <w:t>tatagcggctttaattatcgaaaaaattaaatagttatatccttttatcttttagtcatttatcattaagagtatcaaataaaatttatataatttaagtatgaaaaaagcattcttt</w:t>
      </w:r>
    </w:p>
    <w:p w14:paraId="3F61C0C1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538</w:t>
      </w:r>
    </w:p>
    <w:p w14:paraId="242C8368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033957">
        <w:rPr>
          <w:rFonts w:ascii="Courier New" w:hAnsi="Courier New" w:cs="Courier New"/>
          <w:sz w:val="24"/>
          <w:szCs w:val="24"/>
        </w:rPr>
        <w:t>ttcaatggggtaggttcgtagctaaattagctaagattgatactctaattacaaaagtaaagcaactagaagaaaaaattaaataagtaaggattgtttaatgagccagtttaatcaa</w:t>
      </w:r>
    </w:p>
    <w:p w14:paraId="5AB9F7B5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450</w:t>
      </w:r>
    </w:p>
    <w:p w14:paraId="2B60CD2C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attttttagaacataaataactaattaaattgacttatcattatagcacagtgttatactaatataataaaagctttaaataataaaataggtagaattaatgagagataatttattt</w:t>
      </w:r>
    </w:p>
    <w:p w14:paraId="3BABD279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743</w:t>
      </w:r>
    </w:p>
    <w:p w14:paraId="49B63C5B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atagatatggattttgactattcatctgaggaagaataagcatcttaatttaaagctacttattttttgttattaaaataaaagtataggagaattaccagtgaataacggtatccta</w:t>
      </w:r>
    </w:p>
    <w:p w14:paraId="6F36451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335</w:t>
      </w:r>
    </w:p>
    <w:p w14:paraId="1004D7D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gcattacttgaagttcttaaaaaaagtacatttctaaaagttttaggttcttataagagttatcactttagttagaaagttttattaatgaatttaagtaatgagttataaagttaag</w:t>
      </w:r>
    </w:p>
    <w:p w14:paraId="24D87F1D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432</w:t>
      </w:r>
    </w:p>
    <w:p w14:paraId="20913DA0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aaactaaggtttatagacacaaatttatattttatataaccaaattttactttcaatatgatagaattttcaagtatattaagatatttaaattagctatatgaaacatattcaaatt</w:t>
      </w:r>
    </w:p>
    <w:p w14:paraId="7EF5DE8A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148</w:t>
      </w:r>
    </w:p>
    <w:p w14:paraId="396755E9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gtttatccttgtaagattgataaacaaattaatatcatataatatttagaattcttatgatgatatttttatattcagggtatttattttgagtaataatatggagctatttgtacat</w:t>
      </w:r>
    </w:p>
    <w:p w14:paraId="4C57963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308</w:t>
      </w:r>
    </w:p>
    <w:p w14:paraId="5729F21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atagctagagttttcattgtaattttatattgtgtcgcttaaaaatattatcttagagcggataaaatcttctaaacagccattactatttagagattttatgcagatggctttatac</w:t>
      </w:r>
    </w:p>
    <w:p w14:paraId="7F39A589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632</w:t>
      </w:r>
    </w:p>
    <w:p w14:paraId="61906DA8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ggttggtctaataactttaaataatttgtctttatattattgatttctaaattagtatttgctaatataactctacttgagaatttataggcttataaaaatggatttaatgcagatg</w:t>
      </w:r>
    </w:p>
    <w:p w14:paraId="7CCBADA7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lastRenderedPageBreak/>
        <w:t>&gt;</w:t>
      </w:r>
      <w:r w:rsidRPr="00F34143">
        <w:rPr>
          <w:rFonts w:ascii="Courier New" w:hAnsi="Courier New" w:cs="Courier New"/>
          <w:sz w:val="24"/>
          <w:szCs w:val="24"/>
        </w:rPr>
        <w:t>FTL_0602</w:t>
      </w:r>
    </w:p>
    <w:p w14:paraId="2CD1E7E4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caagagatatatctaaaagaatattatgtttgccaatttatgcagagttagaagacgataaaattaataaaataattaataatatcaaagaggtttcctcatgaaaaaaatatttgtt</w:t>
      </w:r>
    </w:p>
    <w:p w14:paraId="0BB9D200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798</w:t>
      </w:r>
    </w:p>
    <w:p w14:paraId="72B9F801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tcgaacttaaaaatttaggttcagagaaaaatggtcaaagaagtttctctttagaatttaaatttggagagggtaacgcatttaagggagagagtgttaaatggtagataaaatacag</w:t>
      </w:r>
    </w:p>
    <w:p w14:paraId="636C2C6E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413</w:t>
      </w:r>
    </w:p>
    <w:p w14:paraId="47F171B8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6E083F">
        <w:rPr>
          <w:rFonts w:ascii="Courier New" w:hAnsi="Courier New" w:cs="Courier New"/>
          <w:sz w:val="24"/>
          <w:szCs w:val="24"/>
        </w:rPr>
        <w:t>ttctttagagaagccttagattttcgtggtacgccaatagtatttgagtttaagcagtcagaaaacccttttgcagatagaaaaaataagagatcaaaagatgaaggcagtaagagta</w:t>
      </w:r>
    </w:p>
    <w:p w14:paraId="14A4800E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305</w:t>
      </w:r>
    </w:p>
    <w:p w14:paraId="05D15542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6E083F">
        <w:rPr>
          <w:rFonts w:ascii="Courier New" w:hAnsi="Courier New" w:cs="Courier New"/>
          <w:sz w:val="24"/>
          <w:szCs w:val="24"/>
        </w:rPr>
        <w:t>cctaaaattgtcgatgatattcttaaccaaggagctgcgaaagtacgtcatttggcaaaagataaactcaaagaagttaaagacattataggaatgtaaaatgcagaagttagataat</w:t>
      </w:r>
    </w:p>
    <w:p w14:paraId="4AC072FB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709</w:t>
      </w:r>
    </w:p>
    <w:p w14:paraId="5407F541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6E083F">
        <w:rPr>
          <w:rFonts w:ascii="Courier New" w:hAnsi="Courier New" w:cs="Courier New"/>
          <w:sz w:val="24"/>
          <w:szCs w:val="24"/>
        </w:rPr>
        <w:t>aaagttgatactgaggaataactaataaaatcactataaattattgtctcttagtctttttaggtttattcttttatatacggtctttaaattttttgttatgactatgtattcaaaa</w:t>
      </w:r>
    </w:p>
    <w:p w14:paraId="505891EF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605</w:t>
      </w:r>
    </w:p>
    <w:p w14:paraId="70E35710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6E083F">
        <w:rPr>
          <w:rFonts w:ascii="Courier New" w:hAnsi="Courier New" w:cs="Courier New"/>
          <w:sz w:val="24"/>
          <w:szCs w:val="24"/>
        </w:rPr>
        <w:t>tcgtctattcaaaattttaattagatcaagatgtattccattaataagttggtttaaatatagatttgaaaaataaatatcatttagaggattatgtgaaatgaagggaataattcta</w:t>
      </w:r>
    </w:p>
    <w:p w14:paraId="5C8FE776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397</w:t>
      </w:r>
    </w:p>
    <w:p w14:paraId="17AF9461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6E083F">
        <w:rPr>
          <w:rFonts w:ascii="Courier New" w:hAnsi="Courier New" w:cs="Courier New"/>
          <w:sz w:val="24"/>
          <w:szCs w:val="24"/>
        </w:rPr>
        <w:t>atttcatcgtccagatattggtactaaagagcttatcaataagcgtatcaaacacatgaatttgttgcgtggtgataaatatcaggagcttaaataaataatgtctaagctaaatctt</w:t>
      </w:r>
    </w:p>
    <w:p w14:paraId="45DC000A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089</w:t>
      </w:r>
    </w:p>
    <w:p w14:paraId="23FA5F51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6E083F">
        <w:rPr>
          <w:rFonts w:ascii="Courier New" w:hAnsi="Courier New" w:cs="Courier New"/>
          <w:sz w:val="24"/>
          <w:szCs w:val="24"/>
        </w:rPr>
        <w:t>aagttattcaaaatgaatgatatttacctttttaatatctatgctataatttgtgggtttcttttaaaaaaaatagtaaaaaacgaaaggatttaataaaatgccatttgtagttact</w:t>
      </w:r>
    </w:p>
    <w:p w14:paraId="57277E8A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076</w:t>
      </w:r>
    </w:p>
    <w:p w14:paraId="212E655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6E083F">
        <w:rPr>
          <w:rFonts w:ascii="Courier New" w:hAnsi="Courier New" w:cs="Courier New"/>
          <w:sz w:val="24"/>
          <w:szCs w:val="24"/>
        </w:rPr>
        <w:t>gttactatcgcaaaaaactatagtaatggttctatggtaaatcttgaagctgatgcaacaggtaaatatatctataaatatatacaaggatttaaagaaaatgtttgagcaaataaaa</w:t>
      </w:r>
    </w:p>
    <w:p w14:paraId="0BF2F2C8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827</w:t>
      </w:r>
    </w:p>
    <w:p w14:paraId="0258A845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0768F">
        <w:rPr>
          <w:rFonts w:ascii="Courier New" w:hAnsi="Courier New" w:cs="Courier New"/>
          <w:sz w:val="24"/>
          <w:szCs w:val="24"/>
        </w:rPr>
        <w:t>aaggaatcgctactgtcagacaatcagctctagtcagggttgctgaagatctaacatcaatggaagaagtataccgtgtaagttaaagggaataaaaaatatgctatttggcaaaaaa</w:t>
      </w:r>
    </w:p>
    <w:p w14:paraId="1E3C08BB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635</w:t>
      </w:r>
    </w:p>
    <w:p w14:paraId="0027A11E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0768F">
        <w:rPr>
          <w:rFonts w:ascii="Courier New" w:hAnsi="Courier New" w:cs="Courier New"/>
          <w:sz w:val="24"/>
          <w:szCs w:val="24"/>
        </w:rPr>
        <w:lastRenderedPageBreak/>
        <w:t>atttgtatttattttttaactaatgtatagaaaagaagagctacctaaacttctttaagaatactattttagtttatagtttaatttatggagtagaaatatgaaaaaaatgaaatta</w:t>
      </w:r>
    </w:p>
    <w:p w14:paraId="0B5CA257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623</w:t>
      </w:r>
    </w:p>
    <w:p w14:paraId="7BCC9E0C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0768F">
        <w:rPr>
          <w:rFonts w:ascii="Courier New" w:hAnsi="Courier New" w:cs="Courier New"/>
          <w:sz w:val="24"/>
          <w:szCs w:val="24"/>
        </w:rPr>
        <w:t>ttaagttttttgtgcacagaacctaaataaatcttaatgttaatgattatttagcaatgctataatatgccaatatattttctaatctagattaattattatggataatcaaaaagca</w:t>
      </w:r>
    </w:p>
    <w:p w14:paraId="73D834A6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490</w:t>
      </w:r>
    </w:p>
    <w:p w14:paraId="4868B06D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0768F">
        <w:rPr>
          <w:rFonts w:ascii="Courier New" w:hAnsi="Courier New" w:cs="Courier New"/>
          <w:sz w:val="24"/>
          <w:szCs w:val="24"/>
        </w:rPr>
        <w:t>aaaatcgtgtatcaaagcagacaaactataaatataaagttataattatgcttgcgaatcaaaaaataatttcaaaagttaaaagtttttgaggataattatgaaaaaaactactctt</w:t>
      </w:r>
    </w:p>
    <w:p w14:paraId="734523A1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734</w:t>
      </w:r>
    </w:p>
    <w:p w14:paraId="3E74D61E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0768F">
        <w:rPr>
          <w:rFonts w:ascii="Courier New" w:hAnsi="Courier New" w:cs="Courier New"/>
          <w:sz w:val="24"/>
          <w:szCs w:val="24"/>
        </w:rPr>
        <w:t>tttacaatttgtaaactccgctttttcggatatttttgccttgttatattccatataatttcagcttgcaatcgtctcaaaactctaggaaaatcaaaaagtgtcctcagctgttgat</w:t>
      </w:r>
    </w:p>
    <w:p w14:paraId="234715D7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375</w:t>
      </w:r>
    </w:p>
    <w:p w14:paraId="791DA3E1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0768F">
        <w:rPr>
          <w:rFonts w:ascii="Courier New" w:hAnsi="Courier New" w:cs="Courier New"/>
          <w:sz w:val="24"/>
          <w:szCs w:val="24"/>
        </w:rPr>
        <w:t>cacataataagcacttatcaatatttatacttatattagtttcgagtatcatataccttagctatagaatattacgatcacgatcaaagaggcgcattagatgagtagattagatctg</w:t>
      </w:r>
    </w:p>
    <w:p w14:paraId="0124F996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850</w:t>
      </w:r>
    </w:p>
    <w:p w14:paraId="028792F0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0768F">
        <w:rPr>
          <w:rFonts w:ascii="Courier New" w:hAnsi="Courier New" w:cs="Courier New"/>
          <w:sz w:val="24"/>
          <w:szCs w:val="24"/>
        </w:rPr>
        <w:t>aaatacttcatcatgtattgccatgcttgtgctttagctcagttttagcttatatacattaagtgtgcttgcgggtgttttatgaatataaggtagtaaaatgataaaaagatatgac</w:t>
      </w:r>
    </w:p>
    <w:p w14:paraId="261CB172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686</w:t>
      </w:r>
    </w:p>
    <w:p w14:paraId="35D0207E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0768F">
        <w:rPr>
          <w:rFonts w:ascii="Courier New" w:hAnsi="Courier New" w:cs="Courier New"/>
          <w:sz w:val="24"/>
          <w:szCs w:val="24"/>
        </w:rPr>
        <w:t>gcgcttcccagtaaaaataatcctaaaaaatgatcctaaatacccactcagagttggagcaagtgcaacagtaaaagtagatacattataggtcacaacaatgatacgaaataaaata</w:t>
      </w:r>
    </w:p>
    <w:p w14:paraId="0C7B443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039</w:t>
      </w:r>
    </w:p>
    <w:p w14:paraId="6FF42028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0768F">
        <w:rPr>
          <w:rFonts w:ascii="Courier New" w:hAnsi="Courier New" w:cs="Courier New"/>
          <w:sz w:val="24"/>
          <w:szCs w:val="24"/>
        </w:rPr>
        <w:t>ataattactattttatatgtttttttaaaacaattttagtgtgaaaatatatataagatatttttagatttaaaaatatgcctatttaaggagtaatttcatgaagaagctttcaaaa</w:t>
      </w:r>
    </w:p>
    <w:p w14:paraId="03829140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522</w:t>
      </w:r>
    </w:p>
    <w:p w14:paraId="430AFB5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D1D51">
        <w:rPr>
          <w:rFonts w:ascii="Courier New" w:hAnsi="Courier New" w:cs="Courier New"/>
          <w:sz w:val="24"/>
          <w:szCs w:val="24"/>
        </w:rPr>
        <w:t>aacttatttaacattattggtttacttttaagccaaaaaataataaaattgttgagatattgtataaaaataataaaatttgcccagggagggtttctaaatgtctaaagtttgtata</w:t>
      </w:r>
    </w:p>
    <w:p w14:paraId="1758660A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436</w:t>
      </w:r>
    </w:p>
    <w:p w14:paraId="354F3AA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D1D51">
        <w:rPr>
          <w:rFonts w:ascii="Courier New" w:hAnsi="Courier New" w:cs="Courier New"/>
          <w:sz w:val="24"/>
          <w:szCs w:val="24"/>
        </w:rPr>
        <w:t>cattatagactattaacataatcagctttgtactttataatttgatttaagtaattttaaatttctcaatattaattttaatacctaaggaataatccacatgagtgactataaagac</w:t>
      </w:r>
    </w:p>
    <w:p w14:paraId="3B8A6BF7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598</w:t>
      </w:r>
    </w:p>
    <w:p w14:paraId="485CC54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F67F8">
        <w:rPr>
          <w:rFonts w:ascii="Courier New" w:hAnsi="Courier New" w:cs="Courier New"/>
          <w:sz w:val="24"/>
          <w:szCs w:val="24"/>
        </w:rPr>
        <w:t>attgagttttttaaaataaccgtgatattatatatatatttgagaaatatttccattctaatttaaactctagatacaacaagacaattgggctattttaatgaatatagaaaattat</w:t>
      </w:r>
    </w:p>
    <w:p w14:paraId="2A086FB6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lastRenderedPageBreak/>
        <w:t>&gt;</w:t>
      </w:r>
      <w:r w:rsidRPr="00F34143">
        <w:rPr>
          <w:rFonts w:ascii="Courier New" w:hAnsi="Courier New" w:cs="Courier New"/>
          <w:sz w:val="24"/>
          <w:szCs w:val="24"/>
        </w:rPr>
        <w:t>FTL_0933</w:t>
      </w:r>
    </w:p>
    <w:p w14:paraId="20B260D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F67F8">
        <w:rPr>
          <w:rFonts w:ascii="Courier New" w:hAnsi="Courier New" w:cs="Courier New"/>
          <w:sz w:val="24"/>
          <w:szCs w:val="24"/>
        </w:rPr>
        <w:t>gctatgggtgatgcaactacagcagcagaggtaattcgtaaagctctgcaaggatcaataaaatcaaaaggataataattataatataaggggaagacaaatgatactagctatagca</w:t>
      </w:r>
    </w:p>
    <w:p w14:paraId="763951F8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328</w:t>
      </w:r>
    </w:p>
    <w:p w14:paraId="100A96B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F67F8">
        <w:rPr>
          <w:rFonts w:ascii="Courier New" w:hAnsi="Courier New" w:cs="Courier New"/>
          <w:sz w:val="24"/>
          <w:szCs w:val="24"/>
        </w:rPr>
        <w:t>gctataaaaaactctttgatttttattttaaatcatgtagaatacttgaatcttatgtttcggcatgtgaatagttaaaaagtatttaaaggagtttttgatgagattaaaaagtatt</w:t>
      </w:r>
    </w:p>
    <w:p w14:paraId="01441165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699</w:t>
      </w:r>
    </w:p>
    <w:p w14:paraId="2B5C044B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FF5DFC">
        <w:rPr>
          <w:rFonts w:ascii="Courier New" w:hAnsi="Courier New" w:cs="Courier New"/>
          <w:sz w:val="24"/>
          <w:szCs w:val="24"/>
        </w:rPr>
        <w:t>actttaatcatcttatatgaaaaaaaccttagtcttaatattggctatgctagtattgtattgtctttcactagctggagagacttttgctgggataactatgttattgttgctattg</w:t>
      </w:r>
    </w:p>
    <w:p w14:paraId="041D785C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670</w:t>
      </w:r>
    </w:p>
    <w:p w14:paraId="799F087E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FF5DFC">
        <w:rPr>
          <w:rFonts w:ascii="Courier New" w:hAnsi="Courier New" w:cs="Courier New"/>
          <w:sz w:val="24"/>
          <w:szCs w:val="24"/>
        </w:rPr>
        <w:t>ttttatcttagaggtatgaaagatggttatggagtttatcgagctagaccaaatttagagattatcaacaaacttgctagtttatttaatggagatgataatgtataaaactttccat</w:t>
      </w:r>
    </w:p>
    <w:p w14:paraId="6515D2A1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275</w:t>
      </w:r>
    </w:p>
    <w:p w14:paraId="113E4EAC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FF5DFC">
        <w:rPr>
          <w:rFonts w:ascii="Courier New" w:hAnsi="Courier New" w:cs="Courier New"/>
          <w:sz w:val="24"/>
          <w:szCs w:val="24"/>
        </w:rPr>
        <w:t>caaacaaaatttctcgagtattagaaagctttgtttaagctctaatcatataaacctcagttaccatgttggtctatttatttgttttaaggaataagttatgaaaaagttttttatc</w:t>
      </w:r>
    </w:p>
    <w:p w14:paraId="1E5CCA58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248</w:t>
      </w:r>
    </w:p>
    <w:p w14:paraId="68CB4BBC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FF5DFC">
        <w:rPr>
          <w:rFonts w:ascii="Courier New" w:hAnsi="Courier New" w:cs="Courier New"/>
          <w:sz w:val="24"/>
          <w:szCs w:val="24"/>
        </w:rPr>
        <w:t>ctgaaaaagcagatagagtgggttataagtttgttgatgagaaaaaggttcgctattttaagtctaatggcgagcttgtagacttataggactaggttttatggcaagattaaaagat</w:t>
      </w:r>
    </w:p>
    <w:p w14:paraId="5A256D39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856</w:t>
      </w:r>
    </w:p>
    <w:p w14:paraId="68DBFC32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FF5DFC">
        <w:rPr>
          <w:rFonts w:ascii="Courier New" w:hAnsi="Courier New" w:cs="Courier New"/>
          <w:sz w:val="24"/>
          <w:szCs w:val="24"/>
        </w:rPr>
        <w:t>gtttcattacaaggcgaagtaacgatataacttaaatataaatagtaaaaagcttatacgtatagctagctaatactaataataatttcaaggagataaaatgagtgatatttctgag</w:t>
      </w:r>
    </w:p>
    <w:p w14:paraId="5A66F7DC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617</w:t>
      </w:r>
    </w:p>
    <w:p w14:paraId="3B3F89C4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FF5DFC">
        <w:rPr>
          <w:rFonts w:ascii="Courier New" w:hAnsi="Courier New" w:cs="Courier New"/>
          <w:sz w:val="24"/>
          <w:szCs w:val="24"/>
        </w:rPr>
        <w:t>tagctagtatatacttttttttcaaaaaaatatgttattgtttttttattaaagtaaactattaaataaaatttatttaagaactatttctaagacaaaaatgactagtgaaattaaa</w:t>
      </w:r>
    </w:p>
    <w:p w14:paraId="0F94EBB0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784</w:t>
      </w:r>
    </w:p>
    <w:p w14:paraId="5F227D5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FF5DFC">
        <w:rPr>
          <w:rFonts w:ascii="Courier New" w:hAnsi="Courier New" w:cs="Courier New"/>
          <w:sz w:val="24"/>
          <w:szCs w:val="24"/>
        </w:rPr>
        <w:t>actagagcaacaacaactacaacaaaatctctaattggcttaaatctaaactaaaactattatataatctaactaaatatcttattaaaaaatatagttgatgtcagagcaagagaat</w:t>
      </w:r>
    </w:p>
    <w:p w14:paraId="492FCB4C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723</w:t>
      </w:r>
    </w:p>
    <w:p w14:paraId="4997082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FF5DFC">
        <w:rPr>
          <w:rFonts w:ascii="Courier New" w:hAnsi="Courier New" w:cs="Courier New"/>
          <w:sz w:val="24"/>
          <w:szCs w:val="24"/>
        </w:rPr>
        <w:t>taggtatagcctttgatgagcagcaaaataatgctattatcatagataaacatgacattaagcttgatttaattattacacctacgaggatattataactatggatagtactactgta</w:t>
      </w:r>
    </w:p>
    <w:p w14:paraId="42200546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475</w:t>
      </w:r>
    </w:p>
    <w:p w14:paraId="6177311C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C31E7">
        <w:rPr>
          <w:rFonts w:ascii="Courier New" w:hAnsi="Courier New" w:cs="Courier New"/>
          <w:sz w:val="24"/>
          <w:szCs w:val="24"/>
        </w:rPr>
        <w:lastRenderedPageBreak/>
        <w:t>gttataaaagttactttggtttctatgtttttaagtttcttagcgacactttatcctgcttggagtgcttctaaggttcagccagtggaggctttaagatatgaatgatgttgtttta</w:t>
      </w:r>
    </w:p>
    <w:p w14:paraId="34A3E17B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659</w:t>
      </w:r>
    </w:p>
    <w:p w14:paraId="0E0DEB27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64662">
        <w:rPr>
          <w:rFonts w:ascii="Courier New" w:hAnsi="Courier New" w:cs="Courier New"/>
          <w:sz w:val="24"/>
          <w:szCs w:val="24"/>
        </w:rPr>
        <w:t>tatctaatattagataaacattttaattttcaaaattaatctatttctagtaaacttctcttcattaaatattatcttcaaatagttagaaagaattattatgagtgaatatctacaa</w:t>
      </w:r>
    </w:p>
    <w:p w14:paraId="4702E4E0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242</w:t>
      </w:r>
    </w:p>
    <w:p w14:paraId="55133792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64662">
        <w:rPr>
          <w:rFonts w:ascii="Courier New" w:hAnsi="Courier New" w:cs="Courier New"/>
          <w:sz w:val="24"/>
          <w:szCs w:val="24"/>
        </w:rPr>
        <w:t>gttttgaagctagagcaaaaggtcgtggtaatcgtattctaaaaagaacttcacatataactgtgaaagttgctgagaaaaaataagaggtgtagtaaaaatgggtcaaaaagtaaat</w:t>
      </w:r>
    </w:p>
    <w:p w14:paraId="5D47BFD8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022</w:t>
      </w:r>
    </w:p>
    <w:p w14:paraId="24979936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64662">
        <w:rPr>
          <w:rFonts w:ascii="Courier New" w:hAnsi="Courier New" w:cs="Courier New"/>
          <w:sz w:val="24"/>
          <w:szCs w:val="24"/>
        </w:rPr>
        <w:t>ttttacaagcaattttatttccctactgctaaaatatcatttattaatttcagcttctatttgtttaaaatagaatttaaaatcgaaggtttagtatcacatgcaagaaaaaatttca</w:t>
      </w:r>
    </w:p>
    <w:p w14:paraId="66DD7AFD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012</w:t>
      </w:r>
    </w:p>
    <w:p w14:paraId="59C43BF6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64662">
        <w:rPr>
          <w:rFonts w:ascii="Courier New" w:hAnsi="Courier New" w:cs="Courier New"/>
          <w:sz w:val="24"/>
          <w:szCs w:val="24"/>
        </w:rPr>
        <w:t>actatgtttatctgcagtaaattttgacgcgatgtatcaagattcattaaaagagtcagcagatagcaagcaacactaagaaaactaataggagtcagttatgagtaaagaaaaggcg</w:t>
      </w:r>
    </w:p>
    <w:p w14:paraId="583D3677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655</w:t>
      </w:r>
    </w:p>
    <w:p w14:paraId="3F5F54DD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64662">
        <w:rPr>
          <w:rFonts w:ascii="Courier New" w:hAnsi="Courier New" w:cs="Courier New"/>
          <w:sz w:val="24"/>
          <w:szCs w:val="24"/>
        </w:rPr>
        <w:t>aaatttgttaatcaacaaggctttaaaaataccttaaaacttgagaaactagataatagttatatctgtcaaagaatactagaatttacagaggcaaaagatgtcaatagaaaaaaac</w:t>
      </w:r>
    </w:p>
    <w:p w14:paraId="47476FC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833</w:t>
      </w:r>
    </w:p>
    <w:p w14:paraId="1A975EA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64662">
        <w:rPr>
          <w:rFonts w:ascii="Courier New" w:hAnsi="Courier New" w:cs="Courier New"/>
          <w:sz w:val="24"/>
          <w:szCs w:val="24"/>
        </w:rPr>
        <w:t>acagcatatgggttatacaaacgtagtttctatagctggtggaatcaaggattggctagctaataactatccagtttctcaaaattaaggataaagaataatgtcatttcgtataggt</w:t>
      </w:r>
    </w:p>
    <w:p w14:paraId="3C16620A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922</w:t>
      </w:r>
    </w:p>
    <w:p w14:paraId="41BBF6C5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64662">
        <w:rPr>
          <w:rFonts w:ascii="Courier New" w:hAnsi="Courier New" w:cs="Courier New"/>
          <w:sz w:val="24"/>
          <w:szCs w:val="24"/>
        </w:rPr>
        <w:t>tttatcctaacaatgtctaaggatttgcttgaaataccaacaaatattaccaactatatcaaaaatatcgaagcaaaaacaaacatagaattgtactaaaatgattatatctatagaa</w:t>
      </w:r>
    </w:p>
    <w:p w14:paraId="62F6B4F0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838</w:t>
      </w:r>
    </w:p>
    <w:p w14:paraId="2D883F12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64662">
        <w:rPr>
          <w:rFonts w:ascii="Courier New" w:hAnsi="Courier New" w:cs="Courier New"/>
          <w:sz w:val="24"/>
          <w:szCs w:val="24"/>
        </w:rPr>
        <w:t>ctaataatagcgataataatacttgtaaagcataaaggaaatattcaaagactgattagtggacaagaaagtaaaattggtgacaaagcaaaggcaaaaaatgattcaaattaaaaac</w:t>
      </w:r>
    </w:p>
    <w:p w14:paraId="5EE84DE2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137</w:t>
      </w:r>
    </w:p>
    <w:p w14:paraId="1100C7B9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64662">
        <w:rPr>
          <w:rFonts w:ascii="Courier New" w:hAnsi="Courier New" w:cs="Courier New"/>
          <w:sz w:val="24"/>
          <w:szCs w:val="24"/>
        </w:rPr>
        <w:t>ctataaaatagtattatcaagttcctataatacactaagcttaatcatcatgctaaaataagaatgtctttattttttaaatattaggtacatataaaatatgaaaaagttaaagtat</w:t>
      </w:r>
    </w:p>
    <w:p w14:paraId="65FAB7E8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215</w:t>
      </w:r>
    </w:p>
    <w:p w14:paraId="5E6E25DB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90B2D">
        <w:rPr>
          <w:rFonts w:ascii="Courier New" w:hAnsi="Courier New" w:cs="Courier New"/>
          <w:sz w:val="24"/>
          <w:szCs w:val="24"/>
        </w:rPr>
        <w:t>catgaaaataaggtaaagtggcaaaatcatctagaacatgctggctatactttgcaaagtcttgacacattatttaatagaaatacaggtaattgctaaaatgtttcaatcattgata</w:t>
      </w:r>
    </w:p>
    <w:p w14:paraId="42AF35F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lastRenderedPageBreak/>
        <w:t>&gt;</w:t>
      </w:r>
      <w:r w:rsidRPr="00F34143">
        <w:rPr>
          <w:rFonts w:ascii="Courier New" w:hAnsi="Courier New" w:cs="Courier New"/>
          <w:sz w:val="24"/>
          <w:szCs w:val="24"/>
        </w:rPr>
        <w:t>FTL_1202</w:t>
      </w:r>
    </w:p>
    <w:p w14:paraId="56B57AA0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90B2D">
        <w:rPr>
          <w:rFonts w:ascii="Courier New" w:hAnsi="Courier New" w:cs="Courier New"/>
          <w:sz w:val="24"/>
          <w:szCs w:val="24"/>
        </w:rPr>
        <w:t>tatttttttatttgataaaagctaattaatatattgcttttataaattattatgtgtttgtttttgatttatttagtcaaactaaggagatattactattatgcaaaaacttaaaagc</w:t>
      </w:r>
    </w:p>
    <w:p w14:paraId="0B2E33AE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957</w:t>
      </w:r>
    </w:p>
    <w:p w14:paraId="06814EBD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90B2D">
        <w:rPr>
          <w:rFonts w:ascii="Courier New" w:hAnsi="Courier New" w:cs="Courier New"/>
          <w:sz w:val="24"/>
          <w:szCs w:val="24"/>
        </w:rPr>
        <w:t>tatctttagattctaaaatatatttcttgaaattttaaaaaccgatcatatattcaattttgaagggtatgaaaatgataaatcagaaggagaataaaatatgagtaaagaaattaga</w:t>
      </w:r>
    </w:p>
    <w:p w14:paraId="29B668CD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588</w:t>
      </w:r>
    </w:p>
    <w:p w14:paraId="55DF4688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90B2D">
        <w:rPr>
          <w:rFonts w:ascii="Courier New" w:hAnsi="Courier New" w:cs="Courier New"/>
          <w:sz w:val="24"/>
          <w:szCs w:val="24"/>
        </w:rPr>
        <w:t>agtagttgcaaggtctgatgagaaaatacaacagatattaaatacctactagttttatgttattatttgaacagtgaaattctatctacaggagatttttatgcataaaatattttat</w:t>
      </w:r>
    </w:p>
    <w:p w14:paraId="71A1A2E0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659</w:t>
      </w:r>
    </w:p>
    <w:p w14:paraId="60F2528D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90B2D">
        <w:rPr>
          <w:rFonts w:ascii="Courier New" w:hAnsi="Courier New" w:cs="Courier New"/>
          <w:sz w:val="24"/>
          <w:szCs w:val="24"/>
        </w:rPr>
        <w:t>cctatatatttacataactattaattataatcttttctagtataacattaacatattaaacacttactaagtttaataaatttattgaaaaataatacttatgaaagatctatcaaga</w:t>
      </w:r>
    </w:p>
    <w:p w14:paraId="4B55C9B5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548</w:t>
      </w:r>
    </w:p>
    <w:p w14:paraId="35280078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90B2D">
        <w:rPr>
          <w:rFonts w:ascii="Courier New" w:hAnsi="Courier New" w:cs="Courier New"/>
          <w:sz w:val="24"/>
          <w:szCs w:val="24"/>
        </w:rPr>
        <w:t>tgataacaatgtgagttaataaacattgagggtttttcattttatccaaaaatgctaatattaactctaacagttttgcagataggttcattttgaaattttgaaaaagaaaaacata</w:t>
      </w:r>
    </w:p>
    <w:p w14:paraId="5AA6BBA8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442</w:t>
      </w:r>
    </w:p>
    <w:p w14:paraId="497A017C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90B2D">
        <w:rPr>
          <w:rFonts w:ascii="Courier New" w:hAnsi="Courier New" w:cs="Courier New"/>
          <w:sz w:val="24"/>
          <w:szCs w:val="24"/>
        </w:rPr>
        <w:t>gttagctttgtaatttaaaaataaaagagcgttgtataactatttatgaaattattagtaactaagattttaacaataaatccacaaaggagatgtaaatatgggttttctagcagga</w:t>
      </w:r>
    </w:p>
    <w:p w14:paraId="6897C9A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294</w:t>
      </w:r>
    </w:p>
    <w:p w14:paraId="221F5905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90B2D">
        <w:rPr>
          <w:rFonts w:ascii="Courier New" w:hAnsi="Courier New" w:cs="Courier New"/>
          <w:sz w:val="24"/>
          <w:szCs w:val="24"/>
        </w:rPr>
        <w:t>gattcaaaaatattttagagaatcttaaataagataaatttacatagtaagtgttttaacctaaactaatcaatataaaaacacactctaatttaatattatggtaaacaatagtaaa</w:t>
      </w:r>
    </w:p>
    <w:p w14:paraId="27A6D06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672</w:t>
      </w:r>
    </w:p>
    <w:p w14:paraId="459528F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057FFB">
        <w:rPr>
          <w:rFonts w:ascii="Courier New" w:hAnsi="Courier New" w:cs="Courier New"/>
          <w:sz w:val="24"/>
          <w:szCs w:val="24"/>
        </w:rPr>
        <w:t>aactacaatacattcaaaaacttaataacagaatatttttggcattttacattggtaaagtacgtttaattgataacttcctaaaggagaccggaccatcatgttaatttcagttttg</w:t>
      </w:r>
    </w:p>
    <w:p w14:paraId="0650DAF5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485</w:t>
      </w:r>
    </w:p>
    <w:p w14:paraId="66EC92F6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057FFB">
        <w:rPr>
          <w:rFonts w:ascii="Courier New" w:hAnsi="Courier New" w:cs="Courier New"/>
          <w:sz w:val="24"/>
          <w:szCs w:val="24"/>
        </w:rPr>
        <w:t>gattgctgaagatttgaccaatattaaatctttaacaggaatgactgaaccaactatagttacttaactaaaatttttttaacacaaaggagcttatgatatggataatcataattca</w:t>
      </w:r>
    </w:p>
    <w:p w14:paraId="1CCEDCC8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071</w:t>
      </w:r>
    </w:p>
    <w:p w14:paraId="46F8B055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057FFB">
        <w:rPr>
          <w:rFonts w:ascii="Courier New" w:hAnsi="Courier New" w:cs="Courier New"/>
          <w:sz w:val="24"/>
          <w:szCs w:val="24"/>
        </w:rPr>
        <w:t>taaaagtatttaaatatcatttttattattaaaagctaattacaatcaacttcatttaggataaaataaccttttaagaaaatgtttatttttataaaaaatgacagatatacataat</w:t>
      </w:r>
    </w:p>
    <w:p w14:paraId="4D919840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787</w:t>
      </w:r>
    </w:p>
    <w:p w14:paraId="658AB440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985CD2">
        <w:rPr>
          <w:rFonts w:ascii="Courier New" w:hAnsi="Courier New" w:cs="Courier New"/>
          <w:sz w:val="24"/>
          <w:szCs w:val="24"/>
        </w:rPr>
        <w:lastRenderedPageBreak/>
        <w:t>gtcattagggtttaaaaaaggtcaaatcaaaggaggctttgatgctgagtttgtaattctcaataaaaattatcaagttaaacaagttattggttagaaaatgaattttttattatta</w:t>
      </w:r>
    </w:p>
    <w:p w14:paraId="1531F5C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218</w:t>
      </w:r>
    </w:p>
    <w:p w14:paraId="38ADECA4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985CD2">
        <w:rPr>
          <w:rFonts w:ascii="Courier New" w:hAnsi="Courier New" w:cs="Courier New"/>
          <w:sz w:val="24"/>
          <w:szCs w:val="24"/>
        </w:rPr>
        <w:t>attagatctattaacacttattaatcgtttgctttaatccttgaaagaaactcgtttctagtttaatctttaagcaattttatattcaaggtgtttatatatgattacaacaagattt</w:t>
      </w:r>
    </w:p>
    <w:p w14:paraId="035C2F44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476</w:t>
      </w:r>
    </w:p>
    <w:p w14:paraId="028DF576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985CD2">
        <w:rPr>
          <w:rFonts w:ascii="Courier New" w:hAnsi="Courier New" w:cs="Courier New"/>
          <w:sz w:val="24"/>
          <w:szCs w:val="24"/>
        </w:rPr>
        <w:t>ggtgcaagaaattatgctacagaggataaggttgagatatcttattcaagtggagatattttgttgtttatatcacatagaaaatataaggatagattagatgctattttgtgatgat</w:t>
      </w:r>
    </w:p>
    <w:p w14:paraId="1B0E545C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955</w:t>
      </w:r>
    </w:p>
    <w:p w14:paraId="0FC7128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985CD2">
        <w:rPr>
          <w:rFonts w:ascii="Courier New" w:hAnsi="Courier New" w:cs="Courier New"/>
          <w:sz w:val="24"/>
          <w:szCs w:val="24"/>
        </w:rPr>
        <w:t>tattgataatggtatctgttttttagatgatataataaattacaaattagaacctgtaatgcagaagctacatacaaaataatatataaggaataaaataatgggatttaaatgtggt</w:t>
      </w:r>
    </w:p>
    <w:p w14:paraId="631DE1D6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186</w:t>
      </w:r>
    </w:p>
    <w:p w14:paraId="0C6DBC11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985CD2">
        <w:rPr>
          <w:rFonts w:ascii="Courier New" w:hAnsi="Courier New" w:cs="Courier New"/>
          <w:sz w:val="24"/>
          <w:szCs w:val="24"/>
        </w:rPr>
        <w:t>tcgcactatgtttaaaaagttaaaggtttatgcaggtgaagctcacccacatacagctcaacaacctaaagctcacaatatttaataaaggatggtaaaaatgtcagaatataattat</w:t>
      </w:r>
    </w:p>
    <w:p w14:paraId="68D48C2D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067</w:t>
      </w:r>
    </w:p>
    <w:p w14:paraId="3D12766F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985CD2">
        <w:rPr>
          <w:rFonts w:ascii="Courier New" w:hAnsi="Courier New" w:cs="Courier New"/>
          <w:sz w:val="24"/>
          <w:szCs w:val="24"/>
        </w:rPr>
        <w:t>taaaggtgttggtgtagtaaatactggtgataagtttaaaatcgagttattttgtagagataaaaaaatattagcaacaactttttaggtatataaaaatatgtgggcaattgtagga</w:t>
      </w:r>
    </w:p>
    <w:p w14:paraId="0856633C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285</w:t>
      </w:r>
    </w:p>
    <w:p w14:paraId="75299F47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390BE4">
        <w:rPr>
          <w:rFonts w:ascii="Courier New" w:hAnsi="Courier New" w:cs="Courier New"/>
          <w:sz w:val="24"/>
          <w:szCs w:val="24"/>
        </w:rPr>
        <w:t>ggtgctcatgagatcaaatatatttgtctttatccagaagggcaaatcaatgagttaagtagtgttcaattacgtggatacgcttttagagattaggtaaatgaaaaaactaaatata</w:t>
      </w:r>
    </w:p>
    <w:p w14:paraId="58D0669F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125</w:t>
      </w:r>
    </w:p>
    <w:p w14:paraId="4DFDB71B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390BE4">
        <w:rPr>
          <w:rFonts w:ascii="Courier New" w:hAnsi="Courier New" w:cs="Courier New"/>
          <w:sz w:val="24"/>
          <w:szCs w:val="24"/>
        </w:rPr>
        <w:t>aaaatggtaaaaatacggctcatatcggaaaggttatacaacttgctagtagtttaggcttggtaatttctgttggctgtgattggatggaggactgataatgtctaaccaactaaat</w:t>
      </w:r>
    </w:p>
    <w:p w14:paraId="19665C61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552</w:t>
      </w:r>
    </w:p>
    <w:p w14:paraId="06F2B95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390BE4">
        <w:rPr>
          <w:rFonts w:ascii="Courier New" w:hAnsi="Courier New" w:cs="Courier New"/>
          <w:sz w:val="24"/>
          <w:szCs w:val="24"/>
        </w:rPr>
        <w:t>tatgttattttttctaataaaaatacttattttaatgtttgaattgcctataatatggtaatgttaatttggtaaaattacaaaacaaaggtagttaaaaatgtttgattatatattt</w:t>
      </w:r>
    </w:p>
    <w:p w14:paraId="5A51877B" w14:textId="77777777" w:rsidR="00921357" w:rsidRDefault="00921357"/>
    <w:sectPr w:rsidR="009213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NjS2MDezMDQ3MDVU0lEKTi0uzszPAykwrAUAP39DRywAAAA="/>
  </w:docVars>
  <w:rsids>
    <w:rsidRoot w:val="00041750"/>
    <w:rsid w:val="00041750"/>
    <w:rsid w:val="00921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735D0"/>
  <w15:chartTrackingRefBased/>
  <w15:docId w15:val="{D9120A6A-3294-4A94-B7BE-8ACA57130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7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78</Words>
  <Characters>9001</Characters>
  <Application>Microsoft Office Word</Application>
  <DocSecurity>0</DocSecurity>
  <Lines>75</Lines>
  <Paragraphs>21</Paragraphs>
  <ScaleCrop>false</ScaleCrop>
  <Company/>
  <LinksUpToDate>false</LinksUpToDate>
  <CharactersWithSpaces>10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1</cp:revision>
  <dcterms:created xsi:type="dcterms:W3CDTF">2022-04-29T18:43:00Z</dcterms:created>
  <dcterms:modified xsi:type="dcterms:W3CDTF">2022-04-29T18:43:00Z</dcterms:modified>
</cp:coreProperties>
</file>